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599D2" w14:textId="77777777" w:rsidR="0095409B" w:rsidRDefault="0095409B" w:rsidP="0095409B">
      <w:pPr>
        <w:pStyle w:val="Heading2"/>
        <w:rPr>
          <w:rFonts w:hint="eastAsia"/>
          <w:lang w:val="en-GB"/>
        </w:rPr>
      </w:pPr>
      <w:r w:rsidRPr="00194CBF">
        <w:rPr>
          <w:lang w:val="en-GB"/>
        </w:rPr>
        <w:t>L</w:t>
      </w:r>
      <w:r>
        <w:rPr>
          <w:rFonts w:hint="eastAsia"/>
          <w:lang w:val="en-GB"/>
        </w:rPr>
        <w:t>4</w:t>
      </w:r>
      <w:r w:rsidRPr="00194CBF">
        <w:rPr>
          <w:lang w:val="en-GB"/>
        </w:rPr>
        <w:t xml:space="preserve"> </w:t>
      </w:r>
      <w:r>
        <w:rPr>
          <w:rFonts w:hint="eastAsia"/>
          <w:lang w:val="en-GB"/>
        </w:rPr>
        <w:t>Deadlocks</w:t>
      </w:r>
    </w:p>
    <w:p w14:paraId="5E7574A5" w14:textId="6C29B196" w:rsidR="00927301" w:rsidRPr="00EE3EA8" w:rsidRDefault="00927301" w:rsidP="00EE3EA8">
      <w:r w:rsidRPr="00EE3EA8">
        <w:t xml:space="preserve">1. Which condition is NOT </w:t>
      </w:r>
      <w:r w:rsidR="00EE3EA8">
        <w:t xml:space="preserve">a necessary condition </w:t>
      </w:r>
      <w:r w:rsidRPr="00EE3EA8">
        <w:t xml:space="preserve">for deadlock? </w:t>
      </w:r>
    </w:p>
    <w:p w14:paraId="5B08BDA0" w14:textId="0A11C097" w:rsidR="00927301" w:rsidRPr="00EE3EA8" w:rsidRDefault="00927301" w:rsidP="00EE3EA8">
      <w:r w:rsidRPr="00EE3EA8">
        <w:t>A) Mutual exclusion</w:t>
      </w:r>
      <w:r w:rsidRPr="00EE3EA8">
        <w:br/>
        <w:t>B) Hold-and-wait</w:t>
      </w:r>
      <w:r w:rsidRPr="00EE3EA8">
        <w:br/>
        <w:t>C) Starvation</w:t>
      </w:r>
      <w:r w:rsidRPr="00EE3EA8">
        <w:br/>
        <w:t>D) Circular wait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tarvation is a separate concept, not one of the four deadlock conditions</w:t>
      </w:r>
      <w:r w:rsidRPr="00EE3EA8">
        <w:rPr>
          <w:rStyle w:val="hoverbg-super"/>
          <w:rFonts w:ascii="Times New Roman" w:eastAsiaTheme="majorEastAsia" w:hAnsi="Times New Roman" w:cs="Times New Roman"/>
          <w:sz w:val="22"/>
          <w:szCs w:val="22"/>
        </w:rPr>
        <w:t>1</w:t>
      </w:r>
      <w:r w:rsidRPr="00EE3EA8">
        <w:rPr>
          <w:rStyle w:val="whitespace-nowrap"/>
          <w:rFonts w:ascii="Times New Roman" w:eastAsiaTheme="majorEastAsia" w:hAnsi="Times New Roman" w:cs="Times New Roman"/>
          <w:sz w:val="22"/>
          <w:szCs w:val="22"/>
        </w:rPr>
        <w:t>.</w:t>
      </w:r>
    </w:p>
    <w:p w14:paraId="795F7B3D" w14:textId="5A4CA385" w:rsidR="00927301" w:rsidRPr="00EE3EA8" w:rsidRDefault="00927301" w:rsidP="00EE3EA8">
      <w:r w:rsidRPr="00EE3EA8">
        <w:t xml:space="preserve">2. In a </w:t>
      </w:r>
      <w:r w:rsidR="001E0979">
        <w:t>R</w:t>
      </w:r>
      <w:r w:rsidRPr="00EE3EA8">
        <w:t>esource-</w:t>
      </w:r>
      <w:r w:rsidR="001E0979">
        <w:t>A</w:t>
      </w:r>
      <w:r w:rsidRPr="00EE3EA8">
        <w:t xml:space="preserve">llocation </w:t>
      </w:r>
      <w:r w:rsidR="001E0979">
        <w:t>G</w:t>
      </w:r>
      <w:r w:rsidRPr="00EE3EA8">
        <w:t xml:space="preserve">raph (RAG), a deadlock is certain if: </w:t>
      </w:r>
    </w:p>
    <w:p w14:paraId="5F07C460" w14:textId="349C1747" w:rsidR="00927301" w:rsidRDefault="00927301" w:rsidP="00EE3EA8">
      <w:r w:rsidRPr="00EE3EA8">
        <w:t>A) There is a cycle and</w:t>
      </w:r>
      <w:r w:rsidR="00EE3EA8">
        <w:t xml:space="preserve"> e</w:t>
      </w:r>
      <w:r w:rsidR="00EE3EA8" w:rsidRPr="00EE3EA8">
        <w:t xml:space="preserve">ach resource has a single instance </w:t>
      </w:r>
      <w:r w:rsidRPr="00EE3EA8">
        <w:br/>
        <w:t>B) There is no cycle</w:t>
      </w:r>
      <w:r w:rsidRPr="00EE3EA8">
        <w:br/>
        <w:t>C) There is a cycle and all resources have single instances</w:t>
      </w:r>
      <w:r w:rsidRPr="00EE3EA8">
        <w:br/>
        <w:t>D) A thread requests two resources simultaneous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21464860" w14:textId="148241D0" w:rsidR="001E0979" w:rsidRPr="00EE3EA8" w:rsidRDefault="001E0979" w:rsidP="001E0979">
      <w:r>
        <w:t>3</w:t>
      </w:r>
      <w:r w:rsidRPr="00EE3EA8">
        <w:t xml:space="preserve">. In a Resource Allocation Graph (RAG) with a cycle and multi-instance resources: </w:t>
      </w:r>
    </w:p>
    <w:p w14:paraId="2053556E" w14:textId="0A01CE62" w:rsidR="001E0979" w:rsidRPr="00EE3EA8" w:rsidRDefault="001E0979" w:rsidP="001E0979">
      <w:r w:rsidRPr="00EE3EA8">
        <w:t>A) Deadlock is certain</w:t>
      </w:r>
      <w:r w:rsidRPr="00EE3EA8">
        <w:br/>
        <w:t>B) Deadlock is impossible</w:t>
      </w:r>
      <w:r w:rsidRPr="00EE3EA8">
        <w:br/>
        <w:t xml:space="preserve">C) Deadlock is possible but not </w:t>
      </w:r>
      <w:r>
        <w:t>certain</w:t>
      </w:r>
      <w:r w:rsidRPr="00EE3EA8">
        <w:br/>
        <w:t>D) Starvation must occur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02B0679C" w14:textId="426B4582" w:rsidR="00DF10FF" w:rsidRPr="00EE3EA8" w:rsidRDefault="001E0979" w:rsidP="00EE3EA8">
      <w:r>
        <w:t>4</w:t>
      </w:r>
      <w:r w:rsidR="00927301" w:rsidRPr="00EE3EA8">
        <w:t>.</w:t>
      </w:r>
      <w:r w:rsidR="00DF10FF" w:rsidRPr="00EE3EA8">
        <w:t xml:space="preserve"> Spooling helps prevent deadlocks by addressing which condition? </w:t>
      </w:r>
    </w:p>
    <w:p w14:paraId="44838F42" w14:textId="3619DB55" w:rsidR="00DF10FF" w:rsidRPr="00EE3EA8" w:rsidRDefault="00DF10FF" w:rsidP="00EE3EA8">
      <w:r w:rsidRPr="00EE3EA8">
        <w:t>A) Hold-and-wait</w:t>
      </w:r>
      <w:r w:rsidRPr="00EE3EA8">
        <w:br/>
        <w:t>B) Mutual exclusion</w:t>
      </w:r>
      <w:r w:rsidRPr="00EE3EA8">
        <w:br/>
        <w:t>C) Circular wait</w:t>
      </w:r>
      <w:r w:rsidRPr="00EE3EA8">
        <w:br/>
        <w:t>D) No preemption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br/>
      </w:r>
    </w:p>
    <w:p w14:paraId="53C5802F" w14:textId="77777777" w:rsidR="00927301" w:rsidRPr="00EE3EA8" w:rsidRDefault="00927301" w:rsidP="00EE3EA8">
      <w:r w:rsidRPr="00EE3EA8">
        <w:t xml:space="preserve">5. In the Dining Philosophers problem, deadlock can be prevented by: </w:t>
      </w:r>
    </w:p>
    <w:p w14:paraId="5AD36057" w14:textId="41C2C5E5" w:rsidR="00927301" w:rsidRPr="00EE3EA8" w:rsidRDefault="00927301" w:rsidP="00EE3EA8">
      <w:r w:rsidRPr="00EE3EA8">
        <w:t>A) Allowing philosophers to take forks in any order</w:t>
      </w:r>
      <w:r w:rsidRPr="00EE3EA8">
        <w:br/>
        <w:t>B) Using the Ostrich algorithm</w:t>
      </w:r>
      <w:r w:rsidRPr="00EE3EA8">
        <w:br/>
        <w:t>C) Ensuring one philosopher picks up forks in reverse order</w:t>
      </w:r>
      <w:r w:rsidRPr="00EE3EA8">
        <w:br/>
        <w:t>D) Adding more philosoph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1ED3E7CE" w14:textId="7AEEDC07" w:rsidR="00927301" w:rsidRPr="00EE3EA8" w:rsidRDefault="00EE3EA8" w:rsidP="00EE3EA8">
      <w:r>
        <w:t>6</w:t>
      </w:r>
      <w:r w:rsidR="00927301" w:rsidRPr="00EE3EA8">
        <w:t xml:space="preserve">. A system is in a safe state if: </w:t>
      </w:r>
    </w:p>
    <w:p w14:paraId="4270863A" w14:textId="349823ED" w:rsidR="00927301" w:rsidRPr="00EE3EA8" w:rsidRDefault="00927301" w:rsidP="00EE3EA8">
      <w:r w:rsidRPr="00EE3EA8">
        <w:lastRenderedPageBreak/>
        <w:t>A) All resources are fully allocated</w:t>
      </w:r>
      <w:r w:rsidRPr="00EE3EA8">
        <w:br/>
        <w:t xml:space="preserve">B) There exists a </w:t>
      </w:r>
      <w:r w:rsidR="00EE3EA8">
        <w:t xml:space="preserve">safe </w:t>
      </w:r>
      <w:r w:rsidRPr="00EE3EA8">
        <w:t>sequence where all</w:t>
      </w:r>
      <w:r w:rsidR="00EE3EA8">
        <w:t xml:space="preserve"> processes</w:t>
      </w:r>
      <w:r w:rsidRPr="00EE3EA8">
        <w:t xml:space="preserve"> can complete</w:t>
      </w:r>
      <w:r w:rsidR="00EE3EA8">
        <w:t xml:space="preserve"> execution</w:t>
      </w:r>
      <w:r w:rsidRPr="00EE3EA8">
        <w:br/>
        <w:t>C) No circular wait exists</w:t>
      </w:r>
      <w:r w:rsidRPr="00EE3EA8">
        <w:br/>
        <w:t>D) Resources are preemptible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15AF764B" w14:textId="056D3B72" w:rsidR="00927301" w:rsidRPr="00EE3EA8" w:rsidRDefault="00EE3EA8" w:rsidP="00EE3EA8">
      <w:r>
        <w:t>7</w:t>
      </w:r>
      <w:r w:rsidR="00927301" w:rsidRPr="00EE3EA8">
        <w:t xml:space="preserve">. Starvation differs from deadlock because: </w:t>
      </w:r>
    </w:p>
    <w:p w14:paraId="0759E9ED" w14:textId="584F13DC" w:rsidR="00927301" w:rsidRPr="00EE3EA8" w:rsidRDefault="00927301" w:rsidP="00EE3EA8">
      <w:r w:rsidRPr="00EE3EA8">
        <w:t xml:space="preserve">A) Starvation </w:t>
      </w:r>
      <w:r w:rsidR="00EE3EA8" w:rsidRPr="00EE3EA8">
        <w:t>involves circular waiting</w:t>
      </w:r>
      <w:r w:rsidRPr="00EE3EA8">
        <w:br/>
        <w:t>B) Deadlock involves circular waiting</w:t>
      </w:r>
      <w:r w:rsidRPr="00EE3EA8">
        <w:br/>
        <w:t>C) Starvation cannot occur in priority-based system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33BC08F8" w14:textId="6270A521" w:rsidR="00927301" w:rsidRPr="00EE3EA8" w:rsidRDefault="00EE3EA8" w:rsidP="00EE3EA8">
      <w:r>
        <w:t>8</w:t>
      </w:r>
      <w:r w:rsidR="00927301" w:rsidRPr="00EE3EA8">
        <w:t xml:space="preserve">. A communication deadlock occurs when: </w:t>
      </w:r>
    </w:p>
    <w:p w14:paraId="4FB0F034" w14:textId="7D1B22E4" w:rsidR="00927301" w:rsidRPr="00EE3EA8" w:rsidRDefault="00927301" w:rsidP="00EE3EA8">
      <w:r w:rsidRPr="00EE3EA8">
        <w:t>A) Threads wait for shared resources</w:t>
      </w:r>
      <w:r w:rsidRPr="00EE3EA8">
        <w:br/>
        <w:t>B) Messages are lost in a network</w:t>
      </w:r>
      <w:r w:rsidRPr="00EE3EA8">
        <w:br/>
        <w:t>C) Resources are non-preemptible</w:t>
      </w:r>
      <w:r w:rsidRPr="00EE3EA8">
        <w:br/>
        <w:t>D) Circular waits form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51FBDA20" w14:textId="00219310" w:rsidR="00927301" w:rsidRPr="00EE3EA8" w:rsidRDefault="00EE3EA8" w:rsidP="00EE3EA8">
      <w:r>
        <w:t>9</w:t>
      </w:r>
      <w:r w:rsidR="00927301" w:rsidRPr="00EE3EA8">
        <w:t xml:space="preserve">. Which is true about the Banker’s algorithm? </w:t>
      </w:r>
    </w:p>
    <w:p w14:paraId="45EBD24B" w14:textId="213BC060" w:rsidR="00927301" w:rsidRPr="00EE3EA8" w:rsidRDefault="00927301" w:rsidP="00EE3EA8">
      <w:r w:rsidRPr="00EE3EA8">
        <w:t xml:space="preserve">A) It requires </w:t>
      </w:r>
      <w:r w:rsidR="00EE3EA8">
        <w:t>processes</w:t>
      </w:r>
      <w:r w:rsidRPr="00EE3EA8">
        <w:t xml:space="preserve"> to declare maximum resource needs</w:t>
      </w:r>
      <w:r w:rsidRPr="00EE3EA8">
        <w:br/>
        <w:t xml:space="preserve">B) </w:t>
      </w:r>
      <w:r w:rsidR="00EE3EA8" w:rsidRPr="00EE3EA8">
        <w:t xml:space="preserve">It </w:t>
      </w:r>
      <w:r w:rsidR="00EE3EA8">
        <w:t xml:space="preserve">does not </w:t>
      </w:r>
      <w:r w:rsidR="00EE3EA8" w:rsidRPr="00EE3EA8">
        <w:t xml:space="preserve">require </w:t>
      </w:r>
      <w:r w:rsidR="00EE3EA8">
        <w:t>processes</w:t>
      </w:r>
      <w:r w:rsidR="00EE3EA8" w:rsidRPr="00EE3EA8">
        <w:t xml:space="preserve"> to declare maximum resource needs</w:t>
      </w:r>
      <w:r w:rsidRPr="00EE3EA8">
        <w:br/>
        <w:t>C) It prioritizes low-resource threads</w:t>
      </w:r>
      <w:r w:rsidRPr="00EE3EA8">
        <w:br/>
        <w:t>D) It uses spooling for print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494F8888" w14:textId="0399390D" w:rsidR="00DF10FF" w:rsidRPr="00EE3EA8" w:rsidRDefault="00DF10FF" w:rsidP="00EE3EA8">
      <w:r w:rsidRPr="00EE3EA8">
        <w:t>1</w:t>
      </w:r>
      <w:r w:rsidR="001E0979">
        <w:t>0</w:t>
      </w:r>
      <w:r w:rsidRPr="00EE3EA8">
        <w:t xml:space="preserve">. In Banker's algorithm, an unsafe state indicates: </w:t>
      </w:r>
    </w:p>
    <w:p w14:paraId="66D967F4" w14:textId="221680F6" w:rsidR="00DF10FF" w:rsidRPr="00EE3EA8" w:rsidRDefault="00DF10FF" w:rsidP="00EE3EA8">
      <w:r w:rsidRPr="00EE3EA8">
        <w:t xml:space="preserve">A) </w:t>
      </w:r>
      <w:r w:rsidR="001E0979">
        <w:t>The current system state is deadlocked</w:t>
      </w:r>
      <w:r w:rsidR="001E0979" w:rsidRPr="00EE3EA8">
        <w:t xml:space="preserve"> </w:t>
      </w:r>
      <w:r w:rsidRPr="00EE3EA8">
        <w:br/>
        <w:t>B) Potential for future deadlock if resources are allocated</w:t>
      </w:r>
      <w:r w:rsidRPr="00EE3EA8">
        <w:br/>
        <w:t>C) All processes have exceeded their maximum claims</w:t>
      </w:r>
      <w:r w:rsidRPr="00EE3EA8">
        <w:br/>
        <w:t>D) System must preempt resources immediate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sectPr w:rsidR="00DF10FF" w:rsidRPr="00EE3EA8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DBA740" w14:textId="77777777" w:rsidR="00964DCD" w:rsidRDefault="00964DCD" w:rsidP="00E136AB">
      <w:pPr>
        <w:spacing w:after="0" w:line="240" w:lineRule="auto"/>
      </w:pPr>
      <w:r>
        <w:separator/>
      </w:r>
    </w:p>
  </w:endnote>
  <w:endnote w:type="continuationSeparator" w:id="0">
    <w:p w14:paraId="4470FF07" w14:textId="77777777" w:rsidR="00964DCD" w:rsidRDefault="00964DCD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36826F" w14:textId="77777777" w:rsidR="00964DCD" w:rsidRDefault="00964DCD" w:rsidP="00E136AB">
      <w:pPr>
        <w:spacing w:after="0" w:line="240" w:lineRule="auto"/>
      </w:pPr>
      <w:r>
        <w:separator/>
      </w:r>
    </w:p>
  </w:footnote>
  <w:footnote w:type="continuationSeparator" w:id="0">
    <w:p w14:paraId="46968463" w14:textId="77777777" w:rsidR="00964DCD" w:rsidRDefault="00964DCD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wFAKwjNCwtAAAA"/>
  </w:docVars>
  <w:rsids>
    <w:rsidRoot w:val="00AE7A67"/>
    <w:rsid w:val="00074C3B"/>
    <w:rsid w:val="000B1E79"/>
    <w:rsid w:val="00194CBF"/>
    <w:rsid w:val="001969E2"/>
    <w:rsid w:val="001B16ED"/>
    <w:rsid w:val="001E0979"/>
    <w:rsid w:val="00224139"/>
    <w:rsid w:val="002A5678"/>
    <w:rsid w:val="00363A72"/>
    <w:rsid w:val="00385DA4"/>
    <w:rsid w:val="00444588"/>
    <w:rsid w:val="00561CB3"/>
    <w:rsid w:val="005A2273"/>
    <w:rsid w:val="005A63AD"/>
    <w:rsid w:val="006A317F"/>
    <w:rsid w:val="0071300D"/>
    <w:rsid w:val="007143E8"/>
    <w:rsid w:val="007665BC"/>
    <w:rsid w:val="00794D05"/>
    <w:rsid w:val="007E2CD4"/>
    <w:rsid w:val="00894AB4"/>
    <w:rsid w:val="008E376D"/>
    <w:rsid w:val="00927301"/>
    <w:rsid w:val="0095300A"/>
    <w:rsid w:val="0095409B"/>
    <w:rsid w:val="00964DCD"/>
    <w:rsid w:val="00965341"/>
    <w:rsid w:val="009E6AE7"/>
    <w:rsid w:val="00AE7A67"/>
    <w:rsid w:val="00B13660"/>
    <w:rsid w:val="00B94BB7"/>
    <w:rsid w:val="00BB01F5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006A7"/>
    <w:rsid w:val="00E136AB"/>
    <w:rsid w:val="00EE3EA8"/>
    <w:rsid w:val="00F22A8C"/>
    <w:rsid w:val="00F259D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1-27T22:39:00Z</cp:lastPrinted>
  <dcterms:created xsi:type="dcterms:W3CDTF">2025-03-05T21:28:00Z</dcterms:created>
  <dcterms:modified xsi:type="dcterms:W3CDTF">2025-03-06T00:42:00Z</dcterms:modified>
</cp:coreProperties>
</file>